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F3916A" w14:textId="40AD6A08" w:rsidR="00984C48" w:rsidRDefault="00984C48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7C982D5" w14:textId="77777777" w:rsidR="00A03EBF" w:rsidRPr="009F2F0C" w:rsidRDefault="00A03EBF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31E5869" w14:textId="77E9983F" w:rsidR="00984C48" w:rsidRPr="009F2F0C" w:rsidRDefault="00CF494E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OTVORENI POZIV ZA</w:t>
      </w:r>
      <w:r w:rsidR="00AD418A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8E3E9E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OMLADINSKE 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LIDERE</w:t>
      </w:r>
      <w:r w:rsidR="00BC51F8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I LIDERKE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A82276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NA 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KOSOVU</w:t>
      </w:r>
      <w:r w:rsidR="00C82032" w:rsidRPr="009F2F0C">
        <w:rPr>
          <w:rStyle w:val="FootnoteReference"/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footnoteReference w:id="1"/>
      </w:r>
    </w:p>
    <w:p w14:paraId="7AFBAA01" w14:textId="4E436937" w:rsidR="00CF494E" w:rsidRPr="009F2F0C" w:rsidRDefault="00CF494E" w:rsidP="00650180">
      <w:pPr>
        <w:spacing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Obuka izgradnje kapaciteta za</w:t>
      </w:r>
      <w:r w:rsidR="008E3E9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omladinske lidere</w:t>
      </w:r>
      <w:r w:rsidR="00BC51F8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liderke</w:t>
      </w:r>
      <w:r w:rsidR="008E3E9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u oblastima međukulturalnog dijaloga, medijske pismenosti i</w:t>
      </w:r>
      <w:r w:rsidR="008E3E9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za</w:t>
      </w:r>
      <w:r w:rsidR="008E3E9E">
        <w:rPr>
          <w:rFonts w:ascii="Times New Roman" w:eastAsia="Times New Roman" w:hAnsi="Times New Roman" w:cs="Times New Roman"/>
          <w:sz w:val="24"/>
          <w:szCs w:val="24"/>
          <w:lang w:val="sr-Latn-RS"/>
        </w:rPr>
        <w:t>govaranja</w:t>
      </w:r>
    </w:p>
    <w:p w14:paraId="6F0F0496" w14:textId="77777777" w:rsidR="00984C48" w:rsidRPr="009F2F0C" w:rsidRDefault="00984C4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F640569" w14:textId="65EAB333" w:rsidR="007B7218" w:rsidRPr="009F2F0C" w:rsidRDefault="00CF494E">
      <w:pPr>
        <w:spacing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Regionalna kancelarija za saradnju mladih (RYCO), 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K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ancelarija na Kosovu u saradnji sa Misijom OEBS-a na Kosovu, ovim putem poziva mlade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lidere i liderke 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na Kosovu da učestvuju u program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u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obuke o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„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međukulturalnom dijalogu, medijskoj pismenosti i</w:t>
      </w:r>
      <w:r w:rsidR="00AB3F10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zagovaranju“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sa ciljem osnaživanja i poboljšanja veština i znanja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omladinskih</w:t>
      </w:r>
      <w:r w:rsidR="007B7218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lidera</w:t>
      </w:r>
      <w:r w:rsidR="004D248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i liderki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="00280A85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kako bi nastavili da daju doprinos pozitivnim promenama u 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svojim</w:t>
      </w:r>
      <w:r w:rsidR="00280A85"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zajednicama.</w:t>
      </w:r>
    </w:p>
    <w:p w14:paraId="35ADF3D3" w14:textId="28C5D61D" w:rsidR="00172C8F" w:rsidRPr="009F2F0C" w:rsidRDefault="00172C8F">
      <w:pPr>
        <w:spacing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Cilj obuke je da obogati i proširi znanje i </w:t>
      </w:r>
      <w:r w:rsidR="009632ED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razumevanje</w:t>
      </w:r>
      <w:r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omladinskih lidera</w:t>
      </w:r>
      <w:r w:rsidR="004D248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i liderki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Pr="009F2F0C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u vezi sa temama međukulturalnog dijaloga, medijske pismenosti </w:t>
      </w:r>
      <w:r w:rsidR="004D248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i</w:t>
      </w:r>
      <w:r w:rsidR="00AB3F10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zagovaranja</w:t>
      </w:r>
      <w:r w:rsidR="00AB3F10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 </w:t>
      </w:r>
      <w:r w:rsidR="0069013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kao i da pruži mogućnost za osmišljavanje i stvaranje ideja projekata u vezi sa gorenavedenim temama, koje bi kasnije dalje razra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dio i </w:t>
      </w:r>
      <w:r w:rsidR="0069013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sprove</w:t>
      </w:r>
      <w:r w:rsidR="008E3E9E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o </w:t>
      </w:r>
      <w:r w:rsidR="0069013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>organizator.</w:t>
      </w:r>
    </w:p>
    <w:p w14:paraId="21A10EFA" w14:textId="77777777" w:rsidR="00984C48" w:rsidRPr="009F2F0C" w:rsidRDefault="00984C4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AC84B63" w14:textId="50E578B0" w:rsidR="00984C48" w:rsidRPr="009F2F0C" w:rsidRDefault="00395FA9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SVRHA OBUKE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:</w:t>
      </w:r>
    </w:p>
    <w:p w14:paraId="4FAF6F5D" w14:textId="77FB7CAD" w:rsidR="00BF06E3" w:rsidRDefault="00BF06E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Osnaživanje kapaciteta 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omladinskih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lidera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</w:t>
      </w:r>
      <w:r w:rsidR="004D2484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liderki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oji obećavaju u oblastima međukulturalnog dijaloga, medijske pismenosti i za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govaranj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, njihovo uključenje u proces stvaranja lokalnih aktivnosti i davanje vlasništva, kao i pružanje više mogućnosti i prostora za međukulturalni dijalog između zajednica je jedan od glavnih prioriteta 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okalne 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RYCO kancelarije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na Kosovu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(L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), </w:t>
      </w:r>
      <w:r w:rsidR="00066DDF">
        <w:rPr>
          <w:rFonts w:ascii="Times New Roman" w:eastAsia="Times New Roman" w:hAnsi="Times New Roman" w:cs="Times New Roman"/>
          <w:sz w:val="24"/>
          <w:szCs w:val="24"/>
          <w:lang w:val="sr-Latn-RS"/>
        </w:rPr>
        <w:t>imajući u vidu njihovu ključnu ulogu u izgradnji i promovisanju održivog i inkluzivnog mira.</w:t>
      </w:r>
    </w:p>
    <w:p w14:paraId="1D976442" w14:textId="758B643D" w:rsidR="0072228C" w:rsidRDefault="0072228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Imajući ovo na umu, </w:t>
      </w:r>
      <w:r w:rsidR="00D9643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glavna svrha ove obuke je da dalje unapredi kompetencije već formiranih i 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obučavajućih</w:t>
      </w:r>
      <w:r w:rsidR="00D9643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omladinskih lidera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liderki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D9643F">
        <w:rPr>
          <w:rFonts w:ascii="Times New Roman" w:eastAsia="Times New Roman" w:hAnsi="Times New Roman" w:cs="Times New Roman"/>
          <w:sz w:val="24"/>
          <w:szCs w:val="24"/>
          <w:lang w:val="sr-Latn-RS"/>
        </w:rPr>
        <w:t>na Koso</w:t>
      </w:r>
      <w:r w:rsidR="00765A7A">
        <w:rPr>
          <w:rFonts w:ascii="Times New Roman" w:eastAsia="Times New Roman" w:hAnsi="Times New Roman" w:cs="Times New Roman"/>
          <w:sz w:val="24"/>
          <w:szCs w:val="24"/>
          <w:lang w:val="sr-Latn-RS"/>
        </w:rPr>
        <w:t>vu i opremi ih alatom koji im j</w:t>
      </w:r>
      <w:r w:rsidR="00D9643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e potreban da se angažuju, razumeju i </w:t>
      </w:r>
      <w:r w:rsidR="00641560">
        <w:rPr>
          <w:rFonts w:ascii="Times New Roman" w:eastAsia="Times New Roman" w:hAnsi="Times New Roman" w:cs="Times New Roman"/>
          <w:sz w:val="24"/>
          <w:szCs w:val="24"/>
          <w:lang w:val="sr-Latn-RS"/>
        </w:rPr>
        <w:t>rade na pitanjima koja utiču kako na lični mir</w:t>
      </w:r>
      <w:r w:rsidR="00AB3F10">
        <w:rPr>
          <w:rFonts w:ascii="Times New Roman" w:eastAsia="Times New Roman" w:hAnsi="Times New Roman" w:cs="Times New Roman"/>
          <w:sz w:val="24"/>
          <w:szCs w:val="24"/>
          <w:lang w:val="sr-Latn-RS"/>
        </w:rPr>
        <w:t>,</w:t>
      </w:r>
      <w:r w:rsidR="0064156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tako i na mir u zajednici, bezbednost i sigurnost među mladim</w:t>
      </w:r>
      <w:r w:rsidR="0005673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a </w:t>
      </w:r>
      <w:r w:rsidR="00641560">
        <w:rPr>
          <w:rFonts w:ascii="Times New Roman" w:eastAsia="Times New Roman" w:hAnsi="Times New Roman" w:cs="Times New Roman"/>
          <w:sz w:val="24"/>
          <w:szCs w:val="24"/>
          <w:lang w:val="sr-Latn-RS"/>
        </w:rPr>
        <w:t>i drugima. Mreža aktivnih lidera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liderki</w:t>
      </w:r>
      <w:r w:rsidR="0064156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će biti kreirana tokom ove obuke sa ciljem da dalje prenesu stečeno znanje mladima u njihovim lokalnim zajednicama, starajući se o tome da više mladih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641560">
        <w:rPr>
          <w:rFonts w:ascii="Times New Roman" w:eastAsia="Times New Roman" w:hAnsi="Times New Roman" w:cs="Times New Roman"/>
          <w:sz w:val="24"/>
          <w:szCs w:val="24"/>
          <w:lang w:val="sr-Latn-RS"/>
        </w:rPr>
        <w:t>učestvuju u uzimanju aktivne uloge u izgradnji mira.</w:t>
      </w:r>
    </w:p>
    <w:p w14:paraId="7F916B9F" w14:textId="77777777" w:rsidR="00AD011D" w:rsidRDefault="00AD011D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5143B18" w14:textId="7EE00EB9" w:rsidR="00984C48" w:rsidRDefault="00641560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lastRenderedPageBreak/>
        <w:t>Nakon završetka trodnevne obuke, učesnici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/ce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će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:</w:t>
      </w:r>
    </w:p>
    <w:p w14:paraId="7B00AB8F" w14:textId="6759F016" w:rsidR="00EC45E7" w:rsidRDefault="00EC45E7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Upoznati koncepte međukulturalnog dijaloga, medijske pismenosti i za</w:t>
      </w:r>
      <w:r w:rsidR="00056736">
        <w:rPr>
          <w:rFonts w:ascii="Times New Roman" w:eastAsia="Times New Roman" w:hAnsi="Times New Roman" w:cs="Times New Roman"/>
          <w:sz w:val="24"/>
          <w:szCs w:val="24"/>
          <w:lang w:val="sr-Latn-RS"/>
        </w:rPr>
        <w:t>govaranj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;</w:t>
      </w:r>
    </w:p>
    <w:p w14:paraId="2A6F2588" w14:textId="30D9D8E7" w:rsidR="00EC45E7" w:rsidRDefault="00EC45E7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Steći teorijske osnove za pripremu ideje projekta koji doprinosi pozitivnoj promeni (uključujući i razumevanje kako pripremiti projekat koji je inkluzivan po pitanju različitosti i rodne ravnopravnosti);</w:t>
      </w:r>
    </w:p>
    <w:p w14:paraId="3062EFAF" w14:textId="560B8122" w:rsidR="00122D60" w:rsidRDefault="00122D60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Dobiti priliku za praktičnim radom u malim grupama pod nadzorom stručnjaka za </w:t>
      </w:r>
      <w:r w:rsidR="001543F6">
        <w:rPr>
          <w:rFonts w:ascii="Times New Roman" w:eastAsia="Times New Roman" w:hAnsi="Times New Roman" w:cs="Times New Roman"/>
          <w:sz w:val="24"/>
          <w:szCs w:val="24"/>
          <w:lang w:val="sr-Latn-RS"/>
        </w:rPr>
        <w:t>osmišljavanje ideja i stvaranje akcionih praksi;</w:t>
      </w:r>
    </w:p>
    <w:p w14:paraId="1265CF7E" w14:textId="3614A236" w:rsidR="001543F6" w:rsidRDefault="001543F6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Dobiti priliku da prošire mrežu i angažuju se u međukulturalnom dijalogu;</w:t>
      </w:r>
    </w:p>
    <w:p w14:paraId="509FB6ED" w14:textId="1B375944" w:rsidR="001543F6" w:rsidRDefault="001543F6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Dobiti priliku da učestvuju u</w:t>
      </w:r>
      <w:r w:rsidR="0005673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nkursu za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najbolj</w:t>
      </w:r>
      <w:r w:rsidR="0005673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e prakse koje su praktične i po meri mladih,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a koje su nastale tokom radionice;</w:t>
      </w:r>
    </w:p>
    <w:p w14:paraId="7E3A73DB" w14:textId="77777777" w:rsidR="001543F6" w:rsidRDefault="001543F6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Dobiti priliku da se dalje angažuju </w:t>
      </w:r>
      <w:r w:rsidR="00F2475A">
        <w:rPr>
          <w:rFonts w:ascii="Times New Roman" w:eastAsia="Times New Roman" w:hAnsi="Times New Roman" w:cs="Times New Roman"/>
          <w:sz w:val="24"/>
          <w:szCs w:val="24"/>
          <w:lang w:val="sr-Latn-RS"/>
        </w:rPr>
        <w:t>na razvoju i sprovođenju pobedničkih ideja u narednim mesecima.</w:t>
      </w:r>
    </w:p>
    <w:p w14:paraId="389D42EB" w14:textId="5F71C8B6" w:rsidR="00984C48" w:rsidRPr="009F2F0C" w:rsidRDefault="00984C48" w:rsidP="009F2F0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ABE5D62" w14:textId="13F0A20F" w:rsidR="00F2475A" w:rsidRDefault="00DA62F8" w:rsidP="009F2F0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Trodnevna obuka će se održati uz lično prisustvo uz poštovanje COVID 19 mera, na albanskom/srpskom/engleskom jeziku. Ciljna grupa </w:t>
      </w:r>
      <w:r w:rsidR="00B918F6">
        <w:rPr>
          <w:rFonts w:ascii="Times New Roman" w:eastAsia="Times New Roman" w:hAnsi="Times New Roman" w:cs="Times New Roman"/>
          <w:sz w:val="24"/>
          <w:szCs w:val="24"/>
          <w:lang w:val="sr-Latn-RS"/>
        </w:rPr>
        <w:t>mladih učesnika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/ca </w:t>
      </w:r>
      <w:r w:rsidR="00B918F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će obezbediti jednaku </w:t>
      </w:r>
      <w:r w:rsidR="004359F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rodnu </w:t>
      </w:r>
      <w:r w:rsidR="00B918F6">
        <w:rPr>
          <w:rFonts w:ascii="Times New Roman" w:eastAsia="Times New Roman" w:hAnsi="Times New Roman" w:cs="Times New Roman"/>
          <w:sz w:val="24"/>
          <w:szCs w:val="24"/>
          <w:lang w:val="sr-Latn-RS"/>
        </w:rPr>
        <w:t>zastupljenost</w:t>
      </w:r>
      <w:r w:rsidR="004359F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</w:t>
      </w:r>
      <w:r w:rsidR="00B918F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adekvatnu različitost. </w:t>
      </w:r>
    </w:p>
    <w:p w14:paraId="1703E782" w14:textId="029345F4" w:rsidR="00B918F6" w:rsidRDefault="00B918F6" w:rsidP="009F2F0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Učesnicima</w:t>
      </w:r>
      <w:r w:rsidR="003E2BEB">
        <w:rPr>
          <w:rFonts w:ascii="Times New Roman" w:eastAsia="Times New Roman" w:hAnsi="Times New Roman" w:cs="Times New Roman"/>
          <w:sz w:val="24"/>
          <w:szCs w:val="24"/>
          <w:lang w:val="sr-Latn-RS"/>
        </w:rPr>
        <w:t>/m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će biti dodeljen sertifikat o aktivnom učešću u obuci, ukoliko u potpunosti pohađaju obuku i učestvuju u programu.</w:t>
      </w:r>
    </w:p>
    <w:p w14:paraId="08C6A7AC" w14:textId="77777777" w:rsidR="00340C06" w:rsidRPr="009F2F0C" w:rsidRDefault="00340C06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bookmarkStart w:id="0" w:name="_heading=h.gjdgxs" w:colFirst="0" w:colLast="0"/>
      <w:bookmarkStart w:id="1" w:name="_heading=h.1fob9te" w:colFirst="0" w:colLast="0"/>
      <w:bookmarkEnd w:id="0"/>
      <w:bookmarkEnd w:id="1"/>
    </w:p>
    <w:p w14:paraId="54C2C411" w14:textId="1CB32635" w:rsidR="00984C48" w:rsidRPr="009F2F0C" w:rsidRDefault="00B918F6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DATUMI OBUKE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: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t xml:space="preserve"> 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br/>
      </w:r>
      <w:r w:rsidR="004359F1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Prvo modul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Međukulturalni dijalog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, </w:t>
      </w:r>
      <w:r w:rsidR="00153C38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11-12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. decembar 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2021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t xml:space="preserve"> 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br/>
      </w:r>
      <w:r w:rsidR="004359F1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Drugi modul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Medijska pismenost</w:t>
      </w:r>
      <w:r w:rsidR="00136CDF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,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 </w:t>
      </w:r>
      <w:r w:rsidR="00136CDF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1</w:t>
      </w:r>
      <w:r w:rsidR="00153C38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2-13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. decembar 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2021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br/>
      </w:r>
      <w:r w:rsidR="004359F1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Treći modul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: </w:t>
      </w:r>
      <w:r w:rsidR="00A03EBF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Z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a</w:t>
      </w:r>
      <w:r w:rsidR="004359F1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>govaranje</w:t>
      </w:r>
      <w:r w:rsidR="00136CDF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,</w:t>
      </w:r>
      <w:r w:rsidR="005468C3" w:rsidRPr="009F2F0C">
        <w:rPr>
          <w:rFonts w:ascii="Times New Roman" w:eastAsia="Times New Roman" w:hAnsi="Times New Roman" w:cs="Times New Roman"/>
          <w:color w:val="000000"/>
          <w:sz w:val="24"/>
          <w:szCs w:val="24"/>
          <w:lang w:val="sr-Latn-RS"/>
        </w:rPr>
        <w:t xml:space="preserve"> </w:t>
      </w:r>
      <w:r w:rsidR="00136CDF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1</w:t>
      </w:r>
      <w:r w:rsidR="00153C38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. decembar 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2021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</w:p>
    <w:p w14:paraId="584E1A10" w14:textId="77777777" w:rsidR="00153C38" w:rsidRPr="009F2F0C" w:rsidRDefault="00153C3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5140736" w14:textId="049C2C08" w:rsidR="00153C38" w:rsidRPr="009F2F0C" w:rsidRDefault="001123E8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TRAJANJE OBUKE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: 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153C38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3</w:t>
      </w:r>
      <w:r w:rsidR="00922AED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dana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</w:p>
    <w:p w14:paraId="040D2107" w14:textId="77777777" w:rsidR="00340C06" w:rsidRPr="009F2F0C" w:rsidRDefault="00340C06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905CA54" w14:textId="506C87B5" w:rsidR="00984C48" w:rsidRPr="009F2F0C" w:rsidRDefault="00EE79CF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USLOVI ZA </w:t>
      </w:r>
      <w:r w:rsidR="00472326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PODNOŠENJE </w:t>
      </w: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PR</w:t>
      </w:r>
      <w:r w:rsidR="00472326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IJAVA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:</w:t>
      </w:r>
    </w:p>
    <w:p w14:paraId="4ABFAD13" w14:textId="1DA16845" w:rsidR="00EE79CF" w:rsidRDefault="00EE79CF" w:rsidP="00340C06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Program obuke je namenjen isključivo mladim</w:t>
      </w:r>
      <w:r w:rsidR="004359F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liderima i liderkama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koji imaju između 18 i 30 godina i pripadaju različitim etničkim zajednicama: Albancima, Srbima, Egipćanima, Romima, Aškalijama, Turcima, itd., koji mogu </w:t>
      </w:r>
      <w:r w:rsidR="004359F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da pokažu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da su uzeli aktivnu ulogu u</w:t>
      </w:r>
      <w:r w:rsidR="004359F1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svojim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zajednicama u procesima izgradnje mira i </w:t>
      </w:r>
      <w:r w:rsidR="00F3686F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koji bi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hteli da dodatno unaprede svoje veštine i znanje. </w:t>
      </w:r>
    </w:p>
    <w:p w14:paraId="5429F0D0" w14:textId="68083BEB" w:rsidR="00D56CA4" w:rsidRDefault="00D56CA4" w:rsidP="00340C06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EEF96D7" w14:textId="77777777" w:rsidR="00D56CA4" w:rsidRDefault="00D56CA4" w:rsidP="00340C06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5844557" w14:textId="2C2C0C2B" w:rsidR="00984C48" w:rsidRPr="009F2F0C" w:rsidRDefault="00982D2E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lastRenderedPageBreak/>
        <w:t xml:space="preserve">Omladinski </w:t>
      </w:r>
      <w:r w:rsidR="00DD2296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 lideri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/ke </w:t>
      </w:r>
      <w:r w:rsidR="00DD2296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koji mogu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da </w:t>
      </w:r>
      <w:r w:rsidR="00DD2296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konkuri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šu </w:t>
      </w:r>
      <w:r w:rsidR="00DD2296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uključuju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:</w:t>
      </w:r>
    </w:p>
    <w:p w14:paraId="0E1EA31B" w14:textId="2E10868D" w:rsidR="00DD2296" w:rsidRDefault="00DD2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 w:rsidR="00982D2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oji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pokazuju veštine lidera i koji imaju aktivnu ulogu u svojoj zajednici;</w:t>
      </w:r>
    </w:p>
    <w:p w14:paraId="54CF8EA7" w14:textId="66028161" w:rsidR="00DD2296" w:rsidRDefault="00DD2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pokazuju interesovanje da budu aktivni u svojoj zajednici;</w:t>
      </w:r>
    </w:p>
    <w:p w14:paraId="4ABD17AB" w14:textId="4B06A2FE" w:rsidR="00DD2296" w:rsidRDefault="00DD229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pokazuju motivaciju i interesovanje za teme međukulturalnog dijaloga, medijske pismenosti i za</w:t>
      </w:r>
      <w:r w:rsidR="00982D2E">
        <w:rPr>
          <w:rFonts w:ascii="Times New Roman" w:eastAsia="Times New Roman" w:hAnsi="Times New Roman" w:cs="Times New Roman"/>
          <w:sz w:val="24"/>
          <w:szCs w:val="24"/>
          <w:lang w:val="sr-Latn-RS"/>
        </w:rPr>
        <w:t>govaranj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;</w:t>
      </w:r>
    </w:p>
    <w:p w14:paraId="3C6DDCFF" w14:textId="58A7C6F5" w:rsidR="00DD2296" w:rsidRDefault="000135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mogu da se angažuju u međukulturalnom dijalogu;</w:t>
      </w:r>
    </w:p>
    <w:p w14:paraId="505BEFEB" w14:textId="3788994B" w:rsidR="000135E8" w:rsidRDefault="000135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pokazuju najveće poštovanje principa ljudskih prava, rodne ravnopravnosti i različitosti;</w:t>
      </w:r>
    </w:p>
    <w:p w14:paraId="6C6DA3D4" w14:textId="27EC8ED7" w:rsidR="000135E8" w:rsidRPr="009F2F0C" w:rsidRDefault="000135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Kandidate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kinj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pokazuju interesovanje u vezi sa regionalnom saradnjom </w:t>
      </w:r>
      <w:r w:rsidR="0078512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i radom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RYCO i OEBS-a.</w:t>
      </w:r>
    </w:p>
    <w:p w14:paraId="641BBA0A" w14:textId="47330D65" w:rsidR="00984C48" w:rsidRPr="009F2F0C" w:rsidRDefault="005468C3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br/>
      </w:r>
      <w:r w:rsidR="0078512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ROK ZA PODNOŠENJE PRIJAV</w:t>
      </w:r>
      <w:r w:rsidR="003D704D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A</w:t>
      </w:r>
    </w:p>
    <w:p w14:paraId="16BCF79D" w14:textId="67B244F2" w:rsidR="00984C48" w:rsidRPr="009F2F0C" w:rsidRDefault="0078512C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Ovaj poziv</w:t>
      </w:r>
      <w:r w:rsidR="00982D2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je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otvoren do 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444E97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6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.</w:t>
      </w:r>
      <w:r w:rsidR="00987DC5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d</w:t>
      </w:r>
      <w:r w:rsidR="00444E97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ecemb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ra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 2021, 23</w:t>
      </w:r>
      <w:r w:rsidR="00982D2E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.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59</w:t>
      </w:r>
      <w:r w:rsidR="005603C0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 xml:space="preserve"> </w:t>
      </w:r>
      <w:r w:rsidR="00982D2E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č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.</w:t>
      </w:r>
      <w:r w:rsidR="005468C3" w:rsidRPr="009F2F0C">
        <w:rPr>
          <w:rFonts w:ascii="Times New Roman" w:eastAsia="Times New Roman" w:hAnsi="Times New Roman" w:cs="Times New Roman"/>
          <w:color w:val="FF0000"/>
          <w:sz w:val="24"/>
          <w:szCs w:val="24"/>
          <w:lang w:val="sr-Latn-RS"/>
        </w:rPr>
        <w:t xml:space="preserve"> </w:t>
      </w:r>
    </w:p>
    <w:p w14:paraId="6A73FDAD" w14:textId="77777777" w:rsidR="00984C48" w:rsidRPr="00E73C0C" w:rsidRDefault="00984C48">
      <w:pPr>
        <w:spacing w:line="276" w:lineRule="auto"/>
        <w:rPr>
          <w:rFonts w:ascii="Times New Roman" w:eastAsia="Times New Roman" w:hAnsi="Times New Roman" w:cs="Times New Roman"/>
          <w:b/>
          <w:sz w:val="16"/>
          <w:szCs w:val="16"/>
          <w:u w:val="single"/>
          <w:lang w:val="sr-Latn-RS"/>
        </w:rPr>
      </w:pPr>
    </w:p>
    <w:p w14:paraId="7ED7C629" w14:textId="110AF3FD" w:rsidR="00984C48" w:rsidRPr="009F2F0C" w:rsidRDefault="00A7437E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sr-Latn-RS"/>
        </w:rPr>
        <w:t>PRILOZI UZ PRIJAVU</w:t>
      </w:r>
    </w:p>
    <w:p w14:paraId="36DA1DD0" w14:textId="5AAB97F5" w:rsidR="00984C48" w:rsidRPr="009F2F0C" w:rsidRDefault="00E924D1" w:rsidP="009F2F0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Ako vas ova mogućnost interesuje i ispunjavate gorenavedene uslove,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opunite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ovaj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Google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obrazac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ako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što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ćete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odgovoriti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na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itanja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o tome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šta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vas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čini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obrim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liderom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i  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ogodnim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za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ovu</w:t>
      </w:r>
      <w:proofErr w:type="spellEnd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030721" w:rsidRPr="0003072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obuku</w:t>
      </w:r>
      <w:proofErr w:type="spellEnd"/>
      <w:r w:rsidR="00030721" w:rsidRPr="00030721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.</w:t>
      </w:r>
    </w:p>
    <w:p w14:paraId="3D28E69C" w14:textId="7212A921" w:rsidR="00984C48" w:rsidRDefault="00835E4A" w:rsidP="00E73C0C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M</w:t>
      </w:r>
      <w:r w:rsidR="00881226">
        <w:rPr>
          <w:rFonts w:ascii="Times New Roman" w:eastAsia="Times New Roman" w:hAnsi="Times New Roman" w:cs="Times New Roman"/>
          <w:sz w:val="24"/>
          <w:szCs w:val="24"/>
          <w:lang w:val="sr-Latn-RS"/>
        </w:rPr>
        <w:t>ožda ćemo tražiti da dostavite dodatnu dokumentaciju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ukoliko dobijete obaveštenje da ste ušli u finalni izbor</w:t>
      </w:r>
      <w:r w:rsidR="00881226"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</w:p>
    <w:p w14:paraId="50EF4BA7" w14:textId="77777777" w:rsidR="00E73C0C" w:rsidRPr="00E73C0C" w:rsidRDefault="00E73C0C" w:rsidP="00E73C0C">
      <w:pPr>
        <w:spacing w:line="276" w:lineRule="auto"/>
        <w:rPr>
          <w:rFonts w:ascii="Times New Roman" w:eastAsia="Times New Roman" w:hAnsi="Times New Roman" w:cs="Times New Roman"/>
          <w:sz w:val="16"/>
          <w:szCs w:val="16"/>
          <w:lang w:val="sr-Latn-RS"/>
        </w:rPr>
      </w:pPr>
    </w:p>
    <w:p w14:paraId="6523C3DD" w14:textId="18CB5567" w:rsidR="00984C48" w:rsidRPr="009F2F0C" w:rsidRDefault="00FD6EC6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NAPOMENA</w:t>
      </w:r>
      <w:r w:rsidR="005468C3"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:</w:t>
      </w:r>
    </w:p>
    <w:p w14:paraId="0742B427" w14:textId="3B6D7E7D" w:rsidR="00CE5FD0" w:rsidRDefault="00CE5FD0" w:rsidP="009F2F0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Učesnici</w:t>
      </w:r>
      <w:r w:rsidR="003D704D">
        <w:rPr>
          <w:rFonts w:ascii="Times New Roman" w:eastAsia="Times New Roman" w:hAnsi="Times New Roman" w:cs="Times New Roman"/>
          <w:sz w:val="24"/>
          <w:szCs w:val="24"/>
          <w:lang w:val="sr-Latn-RS"/>
        </w:rPr>
        <w:t>/ce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će biti odabra</w:t>
      </w:r>
      <w:r w:rsidR="000464B9">
        <w:rPr>
          <w:rFonts w:ascii="Times New Roman" w:eastAsia="Times New Roman" w:hAnsi="Times New Roman" w:cs="Times New Roman"/>
          <w:sz w:val="24"/>
          <w:szCs w:val="24"/>
          <w:lang w:val="sr-Latn-RS"/>
        </w:rPr>
        <w:t>ni u skladu sa uslovim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oji su navedeni u pozivu za podnošenje prijava</w:t>
      </w:r>
      <w:r w:rsidR="00C01259">
        <w:rPr>
          <w:rFonts w:ascii="Times New Roman" w:eastAsia="Times New Roman" w:hAnsi="Times New Roman" w:cs="Times New Roman"/>
          <w:sz w:val="24"/>
          <w:szCs w:val="24"/>
          <w:lang w:val="sr-Latn-R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6D239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a </w:t>
      </w:r>
      <w:r w:rsidR="000464B9">
        <w:rPr>
          <w:rFonts w:ascii="Times New Roman" w:eastAsia="Times New Roman" w:hAnsi="Times New Roman" w:cs="Times New Roman"/>
          <w:sz w:val="24"/>
          <w:szCs w:val="24"/>
          <w:lang w:val="sr-Latn-RS"/>
        </w:rPr>
        <w:t>na osnovu kvaliteta prijava koje su dostavili</w:t>
      </w:r>
      <w:r w:rsidR="0047232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 </w:t>
      </w:r>
      <w:r w:rsidR="000464B9">
        <w:rPr>
          <w:rFonts w:ascii="Times New Roman" w:eastAsia="Times New Roman" w:hAnsi="Times New Roman" w:cs="Times New Roman"/>
          <w:sz w:val="24"/>
          <w:szCs w:val="24"/>
          <w:lang w:val="sr-Latn-RS"/>
        </w:rPr>
        <w:t>uzimajući u obzir  rodn</w:t>
      </w:r>
      <w:r w:rsidR="00472326">
        <w:rPr>
          <w:rFonts w:ascii="Times New Roman" w:eastAsia="Times New Roman" w:hAnsi="Times New Roman" w:cs="Times New Roman"/>
          <w:sz w:val="24"/>
          <w:szCs w:val="24"/>
          <w:lang w:val="sr-Latn-RS"/>
        </w:rPr>
        <w:t>u</w:t>
      </w:r>
      <w:r w:rsidR="000464B9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ravnopravnost, različitost i geografsk</w:t>
      </w:r>
      <w:r w:rsidR="00472326">
        <w:rPr>
          <w:rFonts w:ascii="Times New Roman" w:eastAsia="Times New Roman" w:hAnsi="Times New Roman" w:cs="Times New Roman"/>
          <w:sz w:val="24"/>
          <w:szCs w:val="24"/>
          <w:lang w:val="sr-Latn-RS"/>
        </w:rPr>
        <w:t>u</w:t>
      </w:r>
      <w:r w:rsidR="00C01259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zastupljenost</w:t>
      </w:r>
      <w:r w:rsidR="000464B9"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</w:p>
    <w:p w14:paraId="0F87186B" w14:textId="16F952C1" w:rsidR="00B62BC0" w:rsidRPr="009F2F0C" w:rsidRDefault="00B62BC0" w:rsidP="009F2F0C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Želimo da napomenemo, ukoliko ste podneli prijavu, </w:t>
      </w:r>
      <w:r w:rsidR="006D2396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da će 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svi učesnici</w:t>
      </w:r>
      <w:r w:rsidR="003D704D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/ce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koji su odabrani da pohađaju obuku biti obavešteni putem</w:t>
      </w:r>
      <w:r w:rsidR="00340014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imejla </w:t>
      </w: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najkasnije do 8. decembra 2021.</w:t>
      </w:r>
    </w:p>
    <w:p w14:paraId="17238DC6" w14:textId="4EB6E8A4" w:rsidR="00984C48" w:rsidRPr="009F2F0C" w:rsidRDefault="008B5B8B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Ukoliko imate neka pitanja možete kontaktirati </w:t>
      </w:r>
      <w:r w:rsidR="00340014">
        <w:rPr>
          <w:rFonts w:ascii="Times New Roman" w:eastAsia="Times New Roman" w:hAnsi="Times New Roman" w:cs="Times New Roman"/>
          <w:sz w:val="24"/>
          <w:szCs w:val="24"/>
          <w:lang w:val="sr-Latn-RS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okalnu RYCO kancelariju na Kosovu slanjem</w:t>
      </w:r>
      <w:r w:rsidR="00340014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imejl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na </w:t>
      </w:r>
      <w:hyperlink r:id="rId10">
        <w:r w:rsidR="005468C3" w:rsidRPr="009F2F0C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sr-Latn-RS"/>
          </w:rPr>
          <w:t>besarta.halimi@rycowb.org</w:t>
        </w:r>
      </w:hyperlink>
    </w:p>
    <w:p w14:paraId="4A029615" w14:textId="687A823B" w:rsidR="00984C48" w:rsidRDefault="00984C48">
      <w:pPr>
        <w:spacing w:line="276" w:lineRule="auto"/>
        <w:rPr>
          <w:rFonts w:ascii="Times New Roman" w:eastAsia="Times New Roman" w:hAnsi="Times New Roman" w:cs="Times New Roman"/>
          <w:sz w:val="16"/>
          <w:szCs w:val="16"/>
          <w:lang w:val="sr-Latn-RS"/>
        </w:rPr>
      </w:pPr>
    </w:p>
    <w:p w14:paraId="3EE30041" w14:textId="258D89E4" w:rsidR="00D56CA4" w:rsidRDefault="00D56CA4">
      <w:pPr>
        <w:spacing w:line="276" w:lineRule="auto"/>
        <w:rPr>
          <w:rFonts w:ascii="Times New Roman" w:eastAsia="Times New Roman" w:hAnsi="Times New Roman" w:cs="Times New Roman"/>
          <w:sz w:val="16"/>
          <w:szCs w:val="16"/>
          <w:lang w:val="sr-Latn-RS"/>
        </w:rPr>
      </w:pPr>
    </w:p>
    <w:p w14:paraId="4816E646" w14:textId="77777777" w:rsidR="00C82032" w:rsidRDefault="00C82032">
      <w:pPr>
        <w:spacing w:line="276" w:lineRule="auto"/>
        <w:rPr>
          <w:rFonts w:ascii="Times New Roman" w:eastAsia="Times New Roman" w:hAnsi="Times New Roman" w:cs="Times New Roman"/>
          <w:sz w:val="16"/>
          <w:szCs w:val="16"/>
          <w:lang w:val="sr-Latn-RS"/>
        </w:rPr>
      </w:pPr>
      <w:bookmarkStart w:id="2" w:name="_GoBack"/>
      <w:bookmarkEnd w:id="2"/>
    </w:p>
    <w:p w14:paraId="41EFC638" w14:textId="77777777" w:rsidR="00D56CA4" w:rsidRPr="00E73C0C" w:rsidRDefault="00D56CA4">
      <w:pPr>
        <w:spacing w:line="276" w:lineRule="auto"/>
        <w:rPr>
          <w:rFonts w:ascii="Times New Roman" w:eastAsia="Times New Roman" w:hAnsi="Times New Roman" w:cs="Times New Roman"/>
          <w:sz w:val="16"/>
          <w:szCs w:val="16"/>
          <w:lang w:val="sr-Latn-RS"/>
        </w:rPr>
      </w:pPr>
    </w:p>
    <w:p w14:paraId="60448376" w14:textId="04512634" w:rsidR="00984C48" w:rsidRPr="009F2F0C" w:rsidRDefault="007F4CAD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lastRenderedPageBreak/>
        <w:t>O ORGANIZATORIMA</w:t>
      </w:r>
    </w:p>
    <w:p w14:paraId="3F742BEB" w14:textId="41B82C7E" w:rsidR="00984C48" w:rsidRPr="009F2F0C" w:rsidRDefault="00C076EA" w:rsidP="00E73C0C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9F2F0C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Regionalna kancelarija za saradnju mladih (RYCO) 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je nezavisan institucionalni mehanizam uspostavljen od strane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6 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ugovornih strana Zapadnog Balkana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(WB 6): Albanije, Bosne i Hercegovine, Kosova, Crne Gore, Severne Makedonije i Srbije,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u cilju promocije duha pomirenja i saradnje između mladih u regionu,</w:t>
      </w:r>
      <w:r w:rsidR="00A470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kroz programe razm</w:t>
      </w:r>
      <w:r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>ena</w:t>
      </w:r>
      <w:r w:rsidR="00613410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mladih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.</w:t>
      </w:r>
      <w:r w:rsidR="00E73C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Za više informacija u vezi sa RYCO, molimo vas da posetite </w:t>
      </w:r>
      <w:hyperlink r:id="rId11">
        <w:r w:rsidR="005468C3" w:rsidRPr="009F2F0C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sr-Latn-RS"/>
          </w:rPr>
          <w:t>www.rycowb.org</w:t>
        </w:r>
      </w:hyperlink>
      <w:r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  <w:lang w:val="sr-Latn-RS"/>
        </w:rPr>
        <w:t>.</w:t>
      </w:r>
    </w:p>
    <w:p w14:paraId="66C5BF58" w14:textId="26943CBE" w:rsidR="00984C48" w:rsidRDefault="003C0F4B">
      <w:pPr>
        <w:spacing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sr-Latn-RS"/>
        </w:rPr>
      </w:pPr>
      <w:bookmarkStart w:id="3" w:name="_heading=h.30j0zll" w:colFirst="0" w:colLast="0"/>
      <w:bookmarkEnd w:id="3"/>
      <w:r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>Misija OEBS-a na Kosovu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–</w:t>
      </w:r>
      <w:r w:rsidR="005468C3" w:rsidRPr="009F2F0C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441B76">
        <w:rPr>
          <w:rFonts w:ascii="Times New Roman" w:eastAsia="Times New Roman" w:hAnsi="Times New Roman" w:cs="Times New Roman"/>
          <w:sz w:val="24"/>
          <w:szCs w:val="24"/>
          <w:lang w:val="sr-Latn-RS"/>
        </w:rPr>
        <w:t>Jedna od najvećih terenskih o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>peracija OEBS-a, Misija na Kosovu</w:t>
      </w:r>
      <w:r w:rsidR="00441B76">
        <w:rPr>
          <w:rFonts w:ascii="Times New Roman" w:eastAsia="Times New Roman" w:hAnsi="Times New Roman" w:cs="Times New Roman"/>
          <w:sz w:val="24"/>
          <w:szCs w:val="24"/>
          <w:lang w:val="sr-Latn-R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sprovodi široki niz aktivnosti u oblasti ljudskih prava, demokratizacije i opšte bezbednosti. Posebno je angažovana na zaštiti prava zajednica; zaštiti kulturnog i verskog nasleđa; nadgledanju pravosuđa; </w:t>
      </w:r>
      <w:r w:rsidR="00C31AF6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urodnjavanju javnih politika; slobodi i razvoju medija; promociji mehanizama protiv diskriminacije; </w:t>
      </w:r>
      <w:r w:rsidR="00172164">
        <w:rPr>
          <w:rFonts w:ascii="Times New Roman" w:eastAsia="Times New Roman" w:hAnsi="Times New Roman" w:cs="Times New Roman"/>
          <w:sz w:val="24"/>
          <w:szCs w:val="24"/>
          <w:lang w:val="sr-Latn-RS"/>
        </w:rPr>
        <w:t>poboljšanju učešća mladih</w:t>
      </w:r>
      <w:r w:rsidR="00AD418A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</w:t>
      </w:r>
      <w:r w:rsidR="00172164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u političkom i javnom životu; borbi protiv terorizma i visokotehnoloških pretnji; </w:t>
      </w:r>
      <w:r w:rsidR="001D5D2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pružanju naprednih obuka policiji i podrške ključnim policijskim i bezbednosnim strategijama; i podršci sprovođenju sporazuma koji su nastali u dijalogu između Beograda i Prištine u okviru dijaloga koji je omogućila Evropska unija. Misija na Kosovu nadgleda rad vladinih, opštinskih i nezavisnih institucija </w:t>
      </w:r>
      <w:r w:rsidR="0065723E">
        <w:rPr>
          <w:rFonts w:ascii="Times New Roman" w:eastAsia="Times New Roman" w:hAnsi="Times New Roman" w:cs="Times New Roman"/>
          <w:sz w:val="24"/>
          <w:szCs w:val="24"/>
          <w:lang w:val="sr-Latn-RS"/>
        </w:rPr>
        <w:t>i pomaže u jačanju zakona i politika koji se tiču zaštite ljudskih prava i prava zajednica; borbe protiv diskriminacije; slobode izražavanja; rodne ravnopravnosti; i borbe protiv korupcije i organizovanog kriminala. Za više informacija o</w:t>
      </w:r>
      <w:r w:rsidR="00AD418A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              </w:t>
      </w:r>
      <w:r w:rsidR="0065723E">
        <w:rPr>
          <w:rFonts w:ascii="Times New Roman" w:eastAsia="Times New Roman" w:hAnsi="Times New Roman" w:cs="Times New Roman"/>
          <w:sz w:val="24"/>
          <w:szCs w:val="24"/>
          <w:lang w:val="sr-Latn-RS"/>
        </w:rPr>
        <w:t xml:space="preserve"> Misiji OEBS-a na Kosovu, molimo vas da posetite </w:t>
      </w:r>
      <w:hyperlink r:id="rId12" w:history="1">
        <w:r w:rsidR="00AD418A" w:rsidRPr="0033356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sr-Latn-RS"/>
          </w:rPr>
          <w:t>https://www.osce.org//mission-in-kosovo</w:t>
        </w:r>
      </w:hyperlink>
      <w:r w:rsidR="00603896" w:rsidRPr="009F2F0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sr-Latn-RS"/>
        </w:rPr>
        <w:t>.</w:t>
      </w:r>
    </w:p>
    <w:p w14:paraId="5029371F" w14:textId="77777777" w:rsidR="00AD418A" w:rsidRPr="009F2F0C" w:rsidRDefault="00AD418A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sectPr w:rsidR="00AD418A" w:rsidRPr="009F2F0C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347F25" w14:textId="77777777" w:rsidR="007911B8" w:rsidRDefault="007911B8">
      <w:pPr>
        <w:spacing w:after="0" w:line="240" w:lineRule="auto"/>
      </w:pPr>
      <w:r>
        <w:separator/>
      </w:r>
    </w:p>
  </w:endnote>
  <w:endnote w:type="continuationSeparator" w:id="0">
    <w:p w14:paraId="7417C8CC" w14:textId="77777777" w:rsidR="007911B8" w:rsidRDefault="00791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5AE54C" w14:textId="77777777" w:rsidR="007911B8" w:rsidRDefault="007911B8">
      <w:pPr>
        <w:spacing w:after="0" w:line="240" w:lineRule="auto"/>
      </w:pPr>
      <w:r>
        <w:separator/>
      </w:r>
    </w:p>
  </w:footnote>
  <w:footnote w:type="continuationSeparator" w:id="0">
    <w:p w14:paraId="604042BA" w14:textId="77777777" w:rsidR="007911B8" w:rsidRDefault="007911B8">
      <w:pPr>
        <w:spacing w:after="0" w:line="240" w:lineRule="auto"/>
      </w:pPr>
      <w:r>
        <w:continuationSeparator/>
      </w:r>
    </w:p>
  </w:footnote>
  <w:footnote w:id="1">
    <w:p w14:paraId="5782983B" w14:textId="77777777" w:rsidR="00C82032" w:rsidRPr="009F2F0C" w:rsidRDefault="00C82032" w:rsidP="00C82032">
      <w:pPr>
        <w:pStyle w:val="FootnoteText"/>
        <w:rPr>
          <w:lang w:val="sr-Latn-RS"/>
        </w:rPr>
      </w:pPr>
      <w:r w:rsidRPr="009F2F0C">
        <w:rPr>
          <w:rStyle w:val="FootnoteReference"/>
          <w:lang w:val="sr-Latn-RS"/>
        </w:rPr>
        <w:footnoteRef/>
      </w:r>
      <w:r w:rsidRPr="009F2F0C">
        <w:rPr>
          <w:lang w:val="sr-Latn-RS"/>
        </w:rPr>
        <w:t xml:space="preserve"> </w:t>
      </w:r>
      <w:r w:rsidRPr="009F2F0C">
        <w:rPr>
          <w:rFonts w:ascii="Times New Roman" w:hAnsi="Times New Roman" w:cs="Times New Roman"/>
          <w:lang w:val="sr-Latn-RS"/>
        </w:rPr>
        <w:t>Ova oznaka ne prejudicira stav o statusu i u skladu</w:t>
      </w:r>
      <w:r>
        <w:rPr>
          <w:rFonts w:ascii="Times New Roman" w:hAnsi="Times New Roman" w:cs="Times New Roman"/>
          <w:lang w:val="sr-Latn-RS"/>
        </w:rPr>
        <w:t xml:space="preserve"> je sa Rezolucijom 1244 Saveta b</w:t>
      </w:r>
      <w:r w:rsidRPr="009F2F0C">
        <w:rPr>
          <w:rFonts w:ascii="Times New Roman" w:hAnsi="Times New Roman" w:cs="Times New Roman"/>
          <w:lang w:val="sr-Latn-RS"/>
        </w:rPr>
        <w:t xml:space="preserve">ezbednosti i </w:t>
      </w:r>
      <w:r>
        <w:rPr>
          <w:rFonts w:ascii="Times New Roman" w:hAnsi="Times New Roman" w:cs="Times New Roman"/>
          <w:lang w:val="sr-Latn-RS"/>
        </w:rPr>
        <w:t>M</w:t>
      </w:r>
      <w:r w:rsidRPr="009F2F0C">
        <w:rPr>
          <w:rFonts w:ascii="Times New Roman" w:hAnsi="Times New Roman" w:cs="Times New Roman"/>
          <w:lang w:val="sr-Latn-RS"/>
        </w:rPr>
        <w:t>išljenjem</w:t>
      </w:r>
      <w:r>
        <w:rPr>
          <w:rFonts w:ascii="Times New Roman" w:hAnsi="Times New Roman" w:cs="Times New Roman"/>
          <w:lang w:val="sr-Latn-RS"/>
        </w:rPr>
        <w:t xml:space="preserve">           </w:t>
      </w:r>
      <w:r w:rsidRPr="009F2F0C">
        <w:rPr>
          <w:rFonts w:ascii="Times New Roman" w:hAnsi="Times New Roman" w:cs="Times New Roman"/>
          <w:lang w:val="sr-Latn-RS"/>
        </w:rPr>
        <w:t xml:space="preserve"> MSP-a o proglašenju nezavisnosti Kosov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7D0D00" w14:textId="10D22A83" w:rsidR="00984C48" w:rsidRDefault="005468C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664D4F35" wp14:editId="3EE4A1FC">
          <wp:extent cx="1818354" cy="442738"/>
          <wp:effectExtent l="0" t="0" r="0" b="0"/>
          <wp:docPr id="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18354" cy="442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                        </w:t>
    </w:r>
    <w:r>
      <w:rPr>
        <w:noProof/>
      </w:rPr>
      <w:drawing>
        <wp:inline distT="0" distB="0" distL="0" distR="0" wp14:anchorId="64271271" wp14:editId="49FB6758">
          <wp:extent cx="3081338" cy="362510"/>
          <wp:effectExtent l="0" t="0" r="0" b="0"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81338" cy="3625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9B59245" w14:textId="75B9411F" w:rsidR="00A03EBF" w:rsidRDefault="00A03E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5F043D38" w14:textId="77777777" w:rsidR="00A03EBF" w:rsidRDefault="00A03E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2949FD"/>
    <w:multiLevelType w:val="multilevel"/>
    <w:tmpl w:val="86D2BBEC"/>
    <w:lvl w:ilvl="0">
      <w:start w:val="1"/>
      <w:numFmt w:val="bullet"/>
      <w:lvlText w:val="●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7ED46869"/>
    <w:multiLevelType w:val="hybridMultilevel"/>
    <w:tmpl w:val="6E6A6132"/>
    <w:lvl w:ilvl="0" w:tplc="4836C38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jSytDQ0tAAiSyUdpeDU4uLM/DyQAqNaANtEFJIsAAAA"/>
  </w:docVars>
  <w:rsids>
    <w:rsidRoot w:val="00984C48"/>
    <w:rsid w:val="000135E8"/>
    <w:rsid w:val="00030721"/>
    <w:rsid w:val="000349CF"/>
    <w:rsid w:val="000464B9"/>
    <w:rsid w:val="00056736"/>
    <w:rsid w:val="00066DDF"/>
    <w:rsid w:val="00111148"/>
    <w:rsid w:val="001123E8"/>
    <w:rsid w:val="0012077F"/>
    <w:rsid w:val="00122D60"/>
    <w:rsid w:val="00133316"/>
    <w:rsid w:val="00136CDF"/>
    <w:rsid w:val="00145AFC"/>
    <w:rsid w:val="00153C38"/>
    <w:rsid w:val="001543F6"/>
    <w:rsid w:val="00172164"/>
    <w:rsid w:val="00172C8F"/>
    <w:rsid w:val="00173CFF"/>
    <w:rsid w:val="001803FB"/>
    <w:rsid w:val="001845CD"/>
    <w:rsid w:val="00197E67"/>
    <w:rsid w:val="001D5D2E"/>
    <w:rsid w:val="00215613"/>
    <w:rsid w:val="002548DA"/>
    <w:rsid w:val="00266010"/>
    <w:rsid w:val="00280A85"/>
    <w:rsid w:val="002D312B"/>
    <w:rsid w:val="002E76BE"/>
    <w:rsid w:val="00325315"/>
    <w:rsid w:val="00340014"/>
    <w:rsid w:val="00340C06"/>
    <w:rsid w:val="00347D85"/>
    <w:rsid w:val="00370B6C"/>
    <w:rsid w:val="00376DE1"/>
    <w:rsid w:val="00395FA9"/>
    <w:rsid w:val="00396AEF"/>
    <w:rsid w:val="003C0F4B"/>
    <w:rsid w:val="003C11A9"/>
    <w:rsid w:val="003C3151"/>
    <w:rsid w:val="003D704D"/>
    <w:rsid w:val="003E2BEB"/>
    <w:rsid w:val="00430339"/>
    <w:rsid w:val="004359F1"/>
    <w:rsid w:val="00441B76"/>
    <w:rsid w:val="00444E97"/>
    <w:rsid w:val="00472326"/>
    <w:rsid w:val="004D2484"/>
    <w:rsid w:val="004D57B8"/>
    <w:rsid w:val="004E3D07"/>
    <w:rsid w:val="00534B58"/>
    <w:rsid w:val="00534B66"/>
    <w:rsid w:val="005468C3"/>
    <w:rsid w:val="005603C0"/>
    <w:rsid w:val="005C6D08"/>
    <w:rsid w:val="00603896"/>
    <w:rsid w:val="0060399B"/>
    <w:rsid w:val="00613410"/>
    <w:rsid w:val="00641560"/>
    <w:rsid w:val="00650180"/>
    <w:rsid w:val="0065723E"/>
    <w:rsid w:val="00690137"/>
    <w:rsid w:val="006D2396"/>
    <w:rsid w:val="00717033"/>
    <w:rsid w:val="0072228C"/>
    <w:rsid w:val="007222E9"/>
    <w:rsid w:val="00747ABC"/>
    <w:rsid w:val="00761974"/>
    <w:rsid w:val="00765A7A"/>
    <w:rsid w:val="0077547D"/>
    <w:rsid w:val="0078512C"/>
    <w:rsid w:val="007911B8"/>
    <w:rsid w:val="007A2419"/>
    <w:rsid w:val="007B6090"/>
    <w:rsid w:val="007B7218"/>
    <w:rsid w:val="007F4CAD"/>
    <w:rsid w:val="00801CB3"/>
    <w:rsid w:val="008351E5"/>
    <w:rsid w:val="00835E4A"/>
    <w:rsid w:val="008665EE"/>
    <w:rsid w:val="00875A93"/>
    <w:rsid w:val="00881226"/>
    <w:rsid w:val="0089714E"/>
    <w:rsid w:val="008B5B8B"/>
    <w:rsid w:val="008E3E9E"/>
    <w:rsid w:val="00922AED"/>
    <w:rsid w:val="00946351"/>
    <w:rsid w:val="009632ED"/>
    <w:rsid w:val="00982D2E"/>
    <w:rsid w:val="00984C48"/>
    <w:rsid w:val="00987DC5"/>
    <w:rsid w:val="009A1460"/>
    <w:rsid w:val="009F2F0C"/>
    <w:rsid w:val="00A01508"/>
    <w:rsid w:val="00A03EBF"/>
    <w:rsid w:val="00A06682"/>
    <w:rsid w:val="00A13249"/>
    <w:rsid w:val="00A4700C"/>
    <w:rsid w:val="00A60D02"/>
    <w:rsid w:val="00A7437E"/>
    <w:rsid w:val="00A82276"/>
    <w:rsid w:val="00A9312B"/>
    <w:rsid w:val="00AB3F10"/>
    <w:rsid w:val="00AD011D"/>
    <w:rsid w:val="00AD418A"/>
    <w:rsid w:val="00B0028F"/>
    <w:rsid w:val="00B04AED"/>
    <w:rsid w:val="00B30ED7"/>
    <w:rsid w:val="00B35F7A"/>
    <w:rsid w:val="00B46138"/>
    <w:rsid w:val="00B62BC0"/>
    <w:rsid w:val="00B77F7F"/>
    <w:rsid w:val="00B83094"/>
    <w:rsid w:val="00B918F6"/>
    <w:rsid w:val="00BC51F8"/>
    <w:rsid w:val="00BF06E3"/>
    <w:rsid w:val="00BF0733"/>
    <w:rsid w:val="00C01259"/>
    <w:rsid w:val="00C076EA"/>
    <w:rsid w:val="00C31AF6"/>
    <w:rsid w:val="00C6389B"/>
    <w:rsid w:val="00C82032"/>
    <w:rsid w:val="00C9747E"/>
    <w:rsid w:val="00CC0D75"/>
    <w:rsid w:val="00CE5FD0"/>
    <w:rsid w:val="00CF494E"/>
    <w:rsid w:val="00D001A6"/>
    <w:rsid w:val="00D07A1E"/>
    <w:rsid w:val="00D12805"/>
    <w:rsid w:val="00D179D7"/>
    <w:rsid w:val="00D27DCC"/>
    <w:rsid w:val="00D56CA4"/>
    <w:rsid w:val="00D9643F"/>
    <w:rsid w:val="00DA1625"/>
    <w:rsid w:val="00DA62F8"/>
    <w:rsid w:val="00DA6525"/>
    <w:rsid w:val="00DD2296"/>
    <w:rsid w:val="00DE31B4"/>
    <w:rsid w:val="00DF507A"/>
    <w:rsid w:val="00E02FFE"/>
    <w:rsid w:val="00E23BEA"/>
    <w:rsid w:val="00E73C0C"/>
    <w:rsid w:val="00E924D1"/>
    <w:rsid w:val="00EA7B04"/>
    <w:rsid w:val="00EC0F73"/>
    <w:rsid w:val="00EC1F75"/>
    <w:rsid w:val="00EC45E7"/>
    <w:rsid w:val="00EE530B"/>
    <w:rsid w:val="00EE79CF"/>
    <w:rsid w:val="00EF0DB0"/>
    <w:rsid w:val="00F2475A"/>
    <w:rsid w:val="00F3686F"/>
    <w:rsid w:val="00F53948"/>
    <w:rsid w:val="00F60206"/>
    <w:rsid w:val="00F664B9"/>
    <w:rsid w:val="00FA6CF2"/>
    <w:rsid w:val="00FD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262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E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EB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45A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A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A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A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AF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75A9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156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6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613"/>
    <w:rPr>
      <w:vertAlign w:val="superscript"/>
    </w:rPr>
  </w:style>
  <w:style w:type="paragraph" w:styleId="Revision">
    <w:name w:val="Revision"/>
    <w:hidden/>
    <w:uiPriority w:val="99"/>
    <w:semiHidden/>
    <w:rsid w:val="000349C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01259"/>
    <w:rPr>
      <w:i/>
      <w:iCs/>
    </w:rPr>
  </w:style>
  <w:style w:type="character" w:styleId="Hyperlink">
    <w:name w:val="Hyperlink"/>
    <w:basedOn w:val="DefaultParagraphFont"/>
    <w:uiPriority w:val="99"/>
    <w:unhideWhenUsed/>
    <w:rsid w:val="00AD418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4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3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BF"/>
  </w:style>
  <w:style w:type="paragraph" w:styleId="Footer">
    <w:name w:val="footer"/>
    <w:basedOn w:val="Normal"/>
    <w:link w:val="FooterChar"/>
    <w:uiPriority w:val="99"/>
    <w:unhideWhenUsed/>
    <w:rsid w:val="00A03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2E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EB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45A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A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A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A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AF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75A9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156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56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613"/>
    <w:rPr>
      <w:vertAlign w:val="superscript"/>
    </w:rPr>
  </w:style>
  <w:style w:type="paragraph" w:styleId="Revision">
    <w:name w:val="Revision"/>
    <w:hidden/>
    <w:uiPriority w:val="99"/>
    <w:semiHidden/>
    <w:rsid w:val="000349C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01259"/>
    <w:rPr>
      <w:i/>
      <w:iCs/>
    </w:rPr>
  </w:style>
  <w:style w:type="character" w:styleId="Hyperlink">
    <w:name w:val="Hyperlink"/>
    <w:basedOn w:val="DefaultParagraphFont"/>
    <w:uiPriority w:val="99"/>
    <w:unhideWhenUsed/>
    <w:rsid w:val="00AD418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41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3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BF"/>
  </w:style>
  <w:style w:type="paragraph" w:styleId="Footer">
    <w:name w:val="footer"/>
    <w:basedOn w:val="Normal"/>
    <w:link w:val="FooterChar"/>
    <w:uiPriority w:val="99"/>
    <w:unhideWhenUsed/>
    <w:rsid w:val="00A03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www.osce.org//mission-in-kosov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rycowb.org" TargetMode="Externa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mailto:besarta.halimi@rycowb.org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XEEAyLHcYp8QFz2bT2ZieT4qqQ==">AMUW2mUukmMQ2GxC0z1YckuQpawRh53Z57cEDYcY6etYumHxYdADuBnwiE2NLd37aj8+igh/8memnny5+XQkSF8lZ17mWwGgwN9pw2iCBik/88KyF0L7cFlMsP2e2Smf6K5oKLjAO1+5c2ZzCng8UDAQZtgmC5vxqiUzA2uMDlIbLdw4xENZpa7xnIO850Rme7MkR+zNmXlPWsOdLJhoj9vIce+uPfaNTBaD6A818SnwqdoCvkGhjXXuiRfVl1mzE5FCiLzrPAQDcb6rAqHXIxvAUPUeiEa96iUVanLfX3cmmxzYJ8eakYqmiJLaFp2iSRL/qfGLWFPKRO/hDYAofsJiNkQCILO+B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A23BE05-105F-4A6C-A172-EAB2C6B78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044</Words>
  <Characters>595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OSCE</Company>
  <LinksUpToDate>false</LinksUpToDate>
  <CharactersWithSpaces>6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mur Abrashi</dc:creator>
  <cp:lastModifiedBy>Besa</cp:lastModifiedBy>
  <cp:revision>22</cp:revision>
  <dcterms:created xsi:type="dcterms:W3CDTF">2021-11-15T09:44:00Z</dcterms:created>
  <dcterms:modified xsi:type="dcterms:W3CDTF">2021-11-22T12:48:00Z</dcterms:modified>
</cp:coreProperties>
</file>